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351C3AE2" w:rsidR="00DE65F8" w:rsidRDefault="00711C3F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23.2.2026-27.2.2026.</w:t>
                            </w:r>
                          </w:p>
                          <w:p w14:paraId="170BD1BC" w14:textId="2F2BA1D4" w:rsidR="005078F0" w:rsidRPr="00E6321E" w:rsidRDefault="005078F0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351C3AE2" w:rsidR="00DE65F8" w:rsidRDefault="00711C3F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23.2.2026-27.2.2026.</w:t>
                      </w:r>
                    </w:p>
                    <w:p w14:paraId="170BD1BC" w14:textId="2F2BA1D4" w:rsidR="005078F0" w:rsidRPr="00E6321E" w:rsidRDefault="005078F0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bookmarkStart w:id="1" w:name="_GoBack"/>
                      <w:bookmarkEnd w:id="1"/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45DCDAF1" w:rsidR="00DE65F8" w:rsidRPr="006558BD" w:rsidRDefault="00711C3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civo,šunka,sir,zelen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lata,sok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267474F3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0E17EE82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lenta,juneć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gulaš sa kiselim kupusom(SEKELI)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4725A4A1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14839BD3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486BCC60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CAF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45DCDAF1" w:rsidR="00DE65F8" w:rsidRPr="006558BD" w:rsidRDefault="00711C3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ecivo,šunka,sir,zele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alata,sok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267474F3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0E17EE82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alenta,juneć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gulaš sa kiselim kupusom(SEKELI)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4725A4A1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14839BD3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486BCC60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2614C68A" w:rsidR="00DE65F8" w:rsidRPr="006558BD" w:rsidRDefault="005078F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uhtl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om,mlijek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19DB0217" w:rsidR="00DE65F8" w:rsidRPr="006558BD" w:rsidRDefault="005078F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3B764110" w:rsidR="00DE65F8" w:rsidRPr="006558BD" w:rsidRDefault="005078F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ortellini,umak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od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pinata,iverak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na leš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5D39614C" w:rsidR="00DE65F8" w:rsidRPr="006558BD" w:rsidRDefault="005078F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4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02E1EA17" w:rsidR="00DE65F8" w:rsidRPr="006558BD" w:rsidRDefault="005078F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550ED55D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2614C68A" w:rsidR="00DE65F8" w:rsidRPr="006558BD" w:rsidRDefault="005078F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uhtl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čokoladom,mlijek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19DB0217" w:rsidR="00DE65F8" w:rsidRPr="006558BD" w:rsidRDefault="005078F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3B764110" w:rsidR="00DE65F8" w:rsidRPr="006558BD" w:rsidRDefault="005078F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Tortellini,uma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o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špinata,ivera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na leš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5D39614C" w:rsidR="00DE65F8" w:rsidRPr="006558BD" w:rsidRDefault="005078F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4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02E1EA17" w:rsidR="00DE65F8" w:rsidRPr="006558BD" w:rsidRDefault="005078F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550ED55D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673CD7E2" w:rsidR="00DE65F8" w:rsidRPr="006558BD" w:rsidRDefault="00711C3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Žitne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huljice,mlijek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57E455DD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431B8439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kelja i krumpira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tinom,kru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7DE75DDA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091938A3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64F94E84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5078F0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673CD7E2" w:rsidR="00DE65F8" w:rsidRPr="006558BD" w:rsidRDefault="00711C3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Žitne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ahuljice,mlijek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57E455DD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431B8439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od kelja i krumpira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junetinom,kruh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7DE75DDA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091938A3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64F94E84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5078F0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5D4EEBD9" w:rsidR="00DE65F8" w:rsidRPr="006558BD" w:rsidRDefault="00711C3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kuruz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tun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,čaj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613D14D6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4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1B66D026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zi-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zi,pečen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batak-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abatak,zelen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lata,kru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38601904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3EC48DBD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A011E71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5D4EEBD9" w:rsidR="00DE65F8" w:rsidRPr="006558BD" w:rsidRDefault="00711C3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ukuruz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uh,tu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namaz,čaj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613D14D6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4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1B66D026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zi-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izi,pečen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batak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abatak,zele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alata,kruh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38601904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3EC48DBD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A011E71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34732726" w:rsidR="00DE65F8" w:rsidRPr="006558BD" w:rsidRDefault="00711C3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Zapečene štrukle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irom,jogur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6C269FC5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346B0D3B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mahuna i povrća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letinom,kruh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ukuruz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4830C275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59B28D4F" w:rsidR="00DE65F8" w:rsidRPr="006558BD" w:rsidRDefault="00711C3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is na mlijeku sa šumskim vo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49980661" w:rsidR="00DE65F8" w:rsidRPr="006558BD" w:rsidRDefault="00711C3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34732726" w:rsidR="00DE65F8" w:rsidRPr="006558BD" w:rsidRDefault="00711C3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Zapečene štrukle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irom,jogurt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6C269FC5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346B0D3B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od mahuna i povrća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teletinom,kruh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ukuruzn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4830C275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59B28D4F" w:rsidR="00DE65F8" w:rsidRPr="006558BD" w:rsidRDefault="00711C3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is na mlijeku sa šumskim vo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49980661" w:rsidR="00DE65F8" w:rsidRPr="006558BD" w:rsidRDefault="00711C3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078F0"/>
    <w:rsid w:val="00516AE2"/>
    <w:rsid w:val="006300F5"/>
    <w:rsid w:val="006558BD"/>
    <w:rsid w:val="00682A4F"/>
    <w:rsid w:val="00684362"/>
    <w:rsid w:val="006F1EF2"/>
    <w:rsid w:val="007073F8"/>
    <w:rsid w:val="00711C3F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B3384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39536-B867-447B-BFAC-CA24A91A6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Ravnatelj</cp:lastModifiedBy>
  <cp:revision>2</cp:revision>
  <cp:lastPrinted>2026-02-02T13:46:00Z</cp:lastPrinted>
  <dcterms:created xsi:type="dcterms:W3CDTF">2026-02-23T11:41:00Z</dcterms:created>
  <dcterms:modified xsi:type="dcterms:W3CDTF">2026-02-23T11:41:00Z</dcterms:modified>
</cp:coreProperties>
</file>